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5CAD8B" w14:textId="21DC81E4" w:rsidR="00761178" w:rsidRPr="00E37981" w:rsidRDefault="00CA2F9C" w:rsidP="00761178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  <w:lang w:val="de"/>
        </w:rPr>
        <w:t>ANBIETER</w:t>
      </w:r>
      <w:r>
        <w:rPr>
          <w:rFonts w:cstheme="minorHAnsi"/>
          <w:lang w:val="de"/>
        </w:rPr>
        <w:fldChar w:fldCharType="begin">
          <w:ffData>
            <w:name w:val="Besedilo2"/>
            <w:enabled/>
            <w:calcOnExit w:val="0"/>
            <w:textInput/>
          </w:ffData>
        </w:fldChar>
      </w:r>
      <w:r>
        <w:rPr>
          <w:rFonts w:cstheme="minorHAnsi"/>
          <w:lang w:val="de"/>
        </w:rPr>
        <w:instrText xml:space="preserve"> FORMTEXT </w:instrText>
      </w:r>
      <w:r>
        <w:rPr>
          <w:rFonts w:cstheme="minorHAnsi"/>
          <w:lang w:val="de"/>
        </w:rPr>
      </w:r>
      <w:r>
        <w:rPr>
          <w:rFonts w:cstheme="minorHAnsi"/>
          <w:lang w:val="de"/>
        </w:rPr>
        <w:fldChar w:fldCharType="separate"/>
      </w:r>
      <w:r>
        <w:rPr>
          <w:rFonts w:cstheme="minorHAnsi"/>
          <w:lang w:val="de"/>
        </w:rPr>
        <w:t>     </w:t>
      </w:r>
      <w:r>
        <w:rPr>
          <w:rFonts w:cstheme="minorHAnsi"/>
          <w:lang w:val="de"/>
        </w:rPr>
        <w:fldChar w:fldCharType="end"/>
      </w:r>
    </w:p>
    <w:p w14:paraId="683F877F" w14:textId="77777777" w:rsidR="00E37981" w:rsidRPr="0078640C" w:rsidRDefault="00E37981" w:rsidP="00E37981">
      <w:pPr>
        <w:outlineLvl w:val="0"/>
        <w:rPr>
          <w:rFonts w:cstheme="minorHAnsi"/>
          <w:sz w:val="22"/>
          <w:szCs w:val="22"/>
        </w:rPr>
      </w:pPr>
    </w:p>
    <w:p w14:paraId="6213CCA7" w14:textId="01A95DEB" w:rsidR="00173939" w:rsidRPr="00734E2C" w:rsidRDefault="00E5377A" w:rsidP="00173939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  <w:lang w:val="de"/>
        </w:rPr>
        <w:t>Auftragsgegenstand:</w:t>
      </w:r>
      <w:r>
        <w:rPr>
          <w:rFonts w:cstheme="minorHAnsi"/>
          <w:lang w:val="de"/>
        </w:rPr>
        <w:t xml:space="preserve"> </w:t>
      </w:r>
      <w:r>
        <w:rPr>
          <w:rFonts w:cstheme="minorHAnsi"/>
          <w:b/>
          <w:bCs/>
          <w:lang w:val="de"/>
        </w:rPr>
        <w:t>VERTRETUNG DER REPUBLIK SLOWENIEN VOR GERICHTS- UND VERWALTUNGSBEHÖRDEN IN DER BUNDESREPUBLIK DEUTSCHLAND (GESAMTSTREITWERT: 150.000,00 EUR)</w:t>
      </w:r>
    </w:p>
    <w:p w14:paraId="38D671CF" w14:textId="5A87E976" w:rsidR="00173939" w:rsidRPr="00804C7C" w:rsidRDefault="00173939" w:rsidP="00804C7C">
      <w:pPr>
        <w:jc w:val="both"/>
        <w:rPr>
          <w:rFonts w:cstheme="minorHAnsi"/>
        </w:rPr>
      </w:pPr>
    </w:p>
    <w:p w14:paraId="22EC33B2" w14:textId="1ED9417C" w:rsidR="00734E2C" w:rsidRPr="00804C7C" w:rsidRDefault="00E37981" w:rsidP="00804C7C">
      <w:pPr>
        <w:jc w:val="both"/>
        <w:outlineLvl w:val="0"/>
        <w:rPr>
          <w:rFonts w:cstheme="minorHAnsi"/>
          <w:i/>
          <w:iCs/>
        </w:rPr>
      </w:pPr>
      <w:r>
        <w:rPr>
          <w:rFonts w:cstheme="minorHAnsi"/>
          <w:i/>
          <w:iCs/>
          <w:lang w:val="de"/>
        </w:rPr>
        <w:t>Anweisungen zum Ausfüllen:  Bitte füllen Sie alle Felder des Formulars  (</w:t>
      </w:r>
      <w:r>
        <w:rPr>
          <w:rFonts w:cstheme="minorHAnsi"/>
          <w:i/>
          <w:iCs/>
          <w:shd w:val="clear" w:color="auto" w:fill="BFBFBF" w:themeFill="background1" w:themeFillShade="BF"/>
          <w:lang w:val="de"/>
        </w:rPr>
        <w:t xml:space="preserve">          </w:t>
      </w:r>
      <w:r>
        <w:rPr>
          <w:rFonts w:cstheme="minorHAnsi"/>
          <w:i/>
          <w:iCs/>
          <w:lang w:val="de"/>
        </w:rPr>
        <w:t>) aus und unterschreiben Sie das Formular am Ende handschriftlich oder digital.  Bei den Werten für Dienstleistungen und Stunden geben Sie bitte Festpreise und keine Preisspannen an.</w:t>
      </w:r>
    </w:p>
    <w:p w14:paraId="6C7D9385" w14:textId="77777777" w:rsidR="00E37981" w:rsidRPr="00734E2C" w:rsidRDefault="00E37981" w:rsidP="00D75D58">
      <w:pPr>
        <w:jc w:val="both"/>
        <w:rPr>
          <w:rFonts w:cstheme="minorHAnsi"/>
        </w:rPr>
      </w:pPr>
    </w:p>
    <w:p w14:paraId="3EF2DC5E" w14:textId="68974FAC" w:rsidR="00C8521F" w:rsidRPr="00F906EA" w:rsidRDefault="00734E2C" w:rsidP="00D75D58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  <w:lang w:val="de"/>
        </w:rPr>
        <w:t>VORGERICHTLICHE DIENSTLEISTUNGEN</w:t>
      </w:r>
    </w:p>
    <w:tbl>
      <w:tblPr>
        <w:tblStyle w:val="Tabelamrea"/>
        <w:tblW w:w="6965" w:type="dxa"/>
        <w:tblLook w:val="04A0" w:firstRow="1" w:lastRow="0" w:firstColumn="1" w:lastColumn="0" w:noHBand="0" w:noVBand="1"/>
      </w:tblPr>
      <w:tblGrid>
        <w:gridCol w:w="4800"/>
        <w:gridCol w:w="2165"/>
      </w:tblGrid>
      <w:tr w:rsidR="008F16D8" w:rsidRPr="00734E2C" w14:paraId="5BAE9261" w14:textId="77777777" w:rsidTr="008F16D8">
        <w:trPr>
          <w:trHeight w:val="263"/>
        </w:trPr>
        <w:tc>
          <w:tcPr>
            <w:tcW w:w="4800" w:type="dxa"/>
            <w:shd w:val="clear" w:color="auto" w:fill="D9D9D9" w:themeFill="background1" w:themeFillShade="D9"/>
          </w:tcPr>
          <w:p w14:paraId="05FCDD0A" w14:textId="0FD8774B" w:rsidR="008F16D8" w:rsidRPr="00734E2C" w:rsidRDefault="008F16D8" w:rsidP="007E7D3A">
            <w:pPr>
              <w:jc w:val="both"/>
              <w:rPr>
                <w:rFonts w:cstheme="minorHAnsi"/>
              </w:rPr>
            </w:pPr>
          </w:p>
        </w:tc>
        <w:tc>
          <w:tcPr>
            <w:tcW w:w="2165" w:type="dxa"/>
            <w:shd w:val="clear" w:color="auto" w:fill="D9D9D9" w:themeFill="background1" w:themeFillShade="D9"/>
          </w:tcPr>
          <w:p w14:paraId="50B888C5" w14:textId="77777777" w:rsidR="008F16D8" w:rsidRPr="00734E2C" w:rsidRDefault="008F16D8" w:rsidP="007E7D3A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t>Preise (in EUR ohne MwSt.)</w:t>
            </w:r>
          </w:p>
        </w:tc>
      </w:tr>
      <w:tr w:rsidR="008F16D8" w:rsidRPr="00734E2C" w14:paraId="74346AA3" w14:textId="77777777" w:rsidTr="008F16D8">
        <w:trPr>
          <w:trHeight w:val="101"/>
        </w:trPr>
        <w:tc>
          <w:tcPr>
            <w:tcW w:w="4800" w:type="dxa"/>
          </w:tcPr>
          <w:p w14:paraId="1491B3F2" w14:textId="5087D199" w:rsidR="008F16D8" w:rsidRDefault="008F16D8" w:rsidP="0034054B">
            <w:pPr>
              <w:jc w:val="both"/>
            </w:pPr>
            <w:r>
              <w:rPr>
                <w:lang w:val="de"/>
              </w:rPr>
              <w:t>STUNDENSATZ für DIENSTLEISTUNGEN in der vorgerichtlichen Phase</w:t>
            </w:r>
          </w:p>
          <w:p w14:paraId="7DECC114" w14:textId="7368BFC4" w:rsidR="008F16D8" w:rsidRPr="00734E2C" w:rsidRDefault="008F16D8" w:rsidP="004A2E75">
            <w:pPr>
              <w:jc w:val="both"/>
              <w:rPr>
                <w:rFonts w:cstheme="minorHAnsi"/>
              </w:rPr>
            </w:pPr>
          </w:p>
        </w:tc>
        <w:tc>
          <w:tcPr>
            <w:tcW w:w="2165" w:type="dxa"/>
          </w:tcPr>
          <w:p w14:paraId="7EB827B4" w14:textId="6ADD7D6A" w:rsidR="008F16D8" w:rsidRPr="004A2E75" w:rsidRDefault="008F16D8" w:rsidP="00734E2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0" w:name="Besedilo2"/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  <w:bookmarkEnd w:id="0"/>
          </w:p>
        </w:tc>
      </w:tr>
      <w:tr w:rsidR="008F16D8" w:rsidRPr="00734E2C" w14:paraId="7E8049E1" w14:textId="77777777" w:rsidTr="008F16D8">
        <w:trPr>
          <w:trHeight w:val="101"/>
        </w:trPr>
        <w:tc>
          <w:tcPr>
            <w:tcW w:w="4800" w:type="dxa"/>
          </w:tcPr>
          <w:p w14:paraId="0954E361" w14:textId="263AC61F" w:rsidR="008F16D8" w:rsidRDefault="008F16D8" w:rsidP="0034054B">
            <w:r>
              <w:rPr>
                <w:lang w:val="de"/>
              </w:rPr>
              <w:t>ANZAHL DER STUNDEN für die vorgerichtliche Phase pro Schuldner</w:t>
            </w:r>
          </w:p>
          <w:p w14:paraId="7BABA8AE" w14:textId="34B11A90" w:rsidR="008F16D8" w:rsidRPr="00734E2C" w:rsidRDefault="008F16D8" w:rsidP="0034054B"/>
        </w:tc>
        <w:tc>
          <w:tcPr>
            <w:tcW w:w="2165" w:type="dxa"/>
          </w:tcPr>
          <w:p w14:paraId="037325C2" w14:textId="6CF45020" w:rsidR="008F16D8" w:rsidRPr="00734E2C" w:rsidRDefault="008F16D8" w:rsidP="00734E2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</w:tr>
      <w:tr w:rsidR="008F16D8" w:rsidRPr="00734E2C" w14:paraId="3A9C534D" w14:textId="77777777" w:rsidTr="008F16D8">
        <w:trPr>
          <w:trHeight w:val="101"/>
        </w:trPr>
        <w:tc>
          <w:tcPr>
            <w:tcW w:w="4800" w:type="dxa"/>
            <w:tcBorders>
              <w:bottom w:val="single" w:sz="4" w:space="0" w:color="auto"/>
            </w:tcBorders>
          </w:tcPr>
          <w:p w14:paraId="5A17ACDA" w14:textId="7E652ABF" w:rsidR="008F16D8" w:rsidRPr="00734E2C" w:rsidRDefault="008F16D8" w:rsidP="0034054B">
            <w:pPr>
              <w:jc w:val="both"/>
            </w:pPr>
            <w:r>
              <w:rPr>
                <w:lang w:val="de"/>
              </w:rPr>
              <w:t>*GESAMTPREIS (Stundensatz x Anzahl der Stunden)</w:t>
            </w:r>
          </w:p>
        </w:tc>
        <w:tc>
          <w:tcPr>
            <w:tcW w:w="2165" w:type="dxa"/>
            <w:tcBorders>
              <w:bottom w:val="single" w:sz="4" w:space="0" w:color="auto"/>
            </w:tcBorders>
          </w:tcPr>
          <w:p w14:paraId="594F1E41" w14:textId="0528FAED" w:rsidR="008F16D8" w:rsidRPr="00734E2C" w:rsidRDefault="008F16D8" w:rsidP="00734E2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</w:tr>
    </w:tbl>
    <w:p w14:paraId="193749DD" w14:textId="791960F3" w:rsidR="00B145B2" w:rsidRDefault="00B145B2" w:rsidP="006C2D28">
      <w:pPr>
        <w:jc w:val="both"/>
        <w:rPr>
          <w:rFonts w:cstheme="minorHAnsi"/>
          <w:sz w:val="22"/>
          <w:szCs w:val="22"/>
        </w:rPr>
      </w:pPr>
    </w:p>
    <w:tbl>
      <w:tblPr>
        <w:tblStyle w:val="Tabelamrea"/>
        <w:tblW w:w="6946" w:type="dxa"/>
        <w:tblInd w:w="-5" w:type="dxa"/>
        <w:tblLook w:val="04A0" w:firstRow="1" w:lastRow="0" w:firstColumn="1" w:lastColumn="0" w:noHBand="0" w:noVBand="1"/>
      </w:tblPr>
      <w:tblGrid>
        <w:gridCol w:w="4800"/>
        <w:gridCol w:w="2146"/>
      </w:tblGrid>
      <w:tr w:rsidR="00B145B2" w:rsidRPr="00734E2C" w14:paraId="358C3423" w14:textId="77777777" w:rsidTr="008F16D8">
        <w:trPr>
          <w:trHeight w:val="101"/>
        </w:trPr>
        <w:tc>
          <w:tcPr>
            <w:tcW w:w="4800" w:type="dxa"/>
          </w:tcPr>
          <w:p w14:paraId="286ADBC2" w14:textId="1FCE2965" w:rsidR="00B145B2" w:rsidRPr="00734E2C" w:rsidRDefault="00B145B2" w:rsidP="00692261">
            <w:pPr>
              <w:jc w:val="both"/>
            </w:pPr>
            <w:r>
              <w:rPr>
                <w:lang w:val="de"/>
              </w:rPr>
              <w:t>FRIST FÜR DIE ERBRINGUNG DER VORGERICHTLICHEN DIENSTLEISTUNGEN für alle Schuldner (bis zu 50)</w:t>
            </w:r>
          </w:p>
        </w:tc>
        <w:tc>
          <w:tcPr>
            <w:tcW w:w="2146" w:type="dxa"/>
          </w:tcPr>
          <w:p w14:paraId="267D7207" w14:textId="75C41309" w:rsidR="00B145B2" w:rsidRPr="00734E2C" w:rsidRDefault="00B145B2" w:rsidP="00B145B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</w:tr>
    </w:tbl>
    <w:p w14:paraId="66BDA0B9" w14:textId="77777777" w:rsidR="00B145B2" w:rsidRPr="0078640C" w:rsidRDefault="00B145B2" w:rsidP="006C2D28">
      <w:pPr>
        <w:jc w:val="both"/>
        <w:rPr>
          <w:rFonts w:cstheme="minorHAnsi"/>
          <w:sz w:val="22"/>
          <w:szCs w:val="22"/>
        </w:rPr>
      </w:pPr>
    </w:p>
    <w:p w14:paraId="3ADD4EE6" w14:textId="7C22AB93" w:rsidR="006C2D28" w:rsidRPr="00146E58" w:rsidRDefault="00591725" w:rsidP="00146E58">
      <w:pPr>
        <w:pStyle w:val="Odstavekseznama"/>
        <w:numPr>
          <w:ilvl w:val="0"/>
          <w:numId w:val="11"/>
        </w:numPr>
      </w:pPr>
      <w:r>
        <w:rPr>
          <w:lang w:val="de"/>
        </w:rPr>
        <w:t xml:space="preserve">Der Gesamtpreis soll auch alle mit der Durchführung verbundenen Kosten umfassen. </w:t>
      </w:r>
    </w:p>
    <w:p w14:paraId="33FA52C5" w14:textId="54F913A5" w:rsidR="008F16D8" w:rsidRPr="00146E58" w:rsidRDefault="008F16D8" w:rsidP="00146E58">
      <w:pPr>
        <w:pStyle w:val="Odstavekseznama"/>
        <w:numPr>
          <w:ilvl w:val="0"/>
          <w:numId w:val="11"/>
        </w:numPr>
      </w:pPr>
      <w:r>
        <w:rPr>
          <w:lang w:val="de"/>
        </w:rPr>
        <w:t>Der Preis umfasst ebenfalls das Führen von Aufzeichnungen über vorgerichtliche und gerichtliche Dienstleistungen, vorgerichtliche Eintreibungen und Gerichtsverfahren, Erstellung von Berichten (monatlich und halbjährlich), wie unter Punkt 3 der Ausschreibung angegeben ist;</w:t>
      </w:r>
    </w:p>
    <w:p w14:paraId="5728ACA3" w14:textId="4EF629A8" w:rsidR="006C2D28" w:rsidRPr="00146E58" w:rsidRDefault="006C2D28" w:rsidP="00146E58">
      <w:pPr>
        <w:pStyle w:val="Odstavekseznama"/>
        <w:numPr>
          <w:ilvl w:val="0"/>
          <w:numId w:val="11"/>
        </w:numPr>
        <w:jc w:val="both"/>
      </w:pPr>
      <w:r>
        <w:rPr>
          <w:lang w:val="de"/>
        </w:rPr>
        <w:t>Der Auftraggeber schätzt, dass für die Erbringung der Dienstleistung für die vorgerichtliche Phase bis zu zwei Stunden pro Schuldner erforderlich sind.</w:t>
      </w:r>
    </w:p>
    <w:p w14:paraId="6FF3898C" w14:textId="77777777" w:rsidR="00473E1B" w:rsidRPr="0037684C" w:rsidRDefault="00473E1B" w:rsidP="00BA1BA4">
      <w:pPr>
        <w:jc w:val="both"/>
        <w:rPr>
          <w:rFonts w:cstheme="minorHAnsi"/>
        </w:rPr>
      </w:pPr>
    </w:p>
    <w:p w14:paraId="3949EF1F" w14:textId="4D13D0C0" w:rsidR="0034054B" w:rsidRPr="0037684C" w:rsidRDefault="0034054B" w:rsidP="00BA1BA4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  <w:lang w:val="de"/>
        </w:rPr>
        <w:t>GERICHTLICHE (ANWALTS-) DIENSTLEISTUNGEN</w:t>
      </w:r>
    </w:p>
    <w:p w14:paraId="6C664E5D" w14:textId="65CDDAFC" w:rsidR="0034054B" w:rsidRDefault="006C6FB8" w:rsidP="00BA1BA4">
      <w:pPr>
        <w:jc w:val="both"/>
        <w:rPr>
          <w:rFonts w:cstheme="minorHAnsi"/>
        </w:rPr>
      </w:pPr>
      <w:r>
        <w:rPr>
          <w:rFonts w:cstheme="minorHAnsi"/>
          <w:lang w:val="de"/>
        </w:rPr>
        <w:t>Der Auftraggeber der gerichtlichen Dienstleistung zahlt die Gebühren gemäß dem Rechtsanwaltsvergütungsgesetz (RVG) der Bundesrepublik Deutschland.</w:t>
      </w:r>
    </w:p>
    <w:p w14:paraId="07219A5B" w14:textId="6F241ABB" w:rsidR="0037684C" w:rsidRPr="0037684C" w:rsidRDefault="0037684C" w:rsidP="00BA1BA4">
      <w:pPr>
        <w:jc w:val="both"/>
        <w:rPr>
          <w:rFonts w:cstheme="minorHAnsi"/>
        </w:rPr>
      </w:pPr>
    </w:p>
    <w:p w14:paraId="12C9837E" w14:textId="1FE1E0D0" w:rsidR="00F906EA" w:rsidRPr="00635A64" w:rsidRDefault="0037684C" w:rsidP="00BA1BA4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  <w:lang w:val="de"/>
        </w:rPr>
        <w:t xml:space="preserve">WEITERE ANGABEN </w:t>
      </w:r>
    </w:p>
    <w:p w14:paraId="412C1912" w14:textId="77777777" w:rsidR="00861F94" w:rsidRPr="0037684C" w:rsidRDefault="00861F94" w:rsidP="00861F94">
      <w:pPr>
        <w:jc w:val="both"/>
        <w:rPr>
          <w:rFonts w:cstheme="minorHAnsi"/>
        </w:rPr>
      </w:pPr>
    </w:p>
    <w:p w14:paraId="1A3AC3BB" w14:textId="273EB1CB" w:rsidR="0037684C" w:rsidRPr="007322E7" w:rsidRDefault="00861F94" w:rsidP="0037684C">
      <w:pPr>
        <w:pStyle w:val="Odstavekseznama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  <w:lang w:val="de"/>
        </w:rPr>
        <w:t xml:space="preserve">Referenzen des Anbieters: </w:t>
      </w:r>
      <w:r>
        <w:rPr>
          <w:rFonts w:cstheme="minorHAnsi"/>
          <w:lang w:val="de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>
        <w:rPr>
          <w:rFonts w:cstheme="minorHAnsi"/>
          <w:lang w:val="de"/>
        </w:rPr>
        <w:instrText xml:space="preserve"> FORMTEXT </w:instrText>
      </w:r>
      <w:r>
        <w:rPr>
          <w:rFonts w:cstheme="minorHAnsi"/>
          <w:lang w:val="de"/>
        </w:rPr>
      </w:r>
      <w:r>
        <w:rPr>
          <w:rFonts w:cstheme="minorHAnsi"/>
          <w:lang w:val="de"/>
        </w:rPr>
        <w:fldChar w:fldCharType="separate"/>
      </w:r>
      <w:r>
        <w:rPr>
          <w:rFonts w:cstheme="minorHAnsi"/>
          <w:noProof/>
          <w:lang w:val="de"/>
        </w:rPr>
        <w:t>     </w:t>
      </w:r>
      <w:r>
        <w:rPr>
          <w:rFonts w:cstheme="minorHAnsi"/>
          <w:lang w:val="de"/>
        </w:rPr>
        <w:fldChar w:fldCharType="end"/>
      </w:r>
    </w:p>
    <w:p w14:paraId="50688863" w14:textId="77777777" w:rsidR="005620E7" w:rsidRPr="0037684C" w:rsidRDefault="005620E7" w:rsidP="005620E7">
      <w:pPr>
        <w:jc w:val="both"/>
        <w:rPr>
          <w:rFonts w:cstheme="minorHAnsi"/>
        </w:rPr>
      </w:pPr>
    </w:p>
    <w:p w14:paraId="1E17D70D" w14:textId="18DF4CDF" w:rsidR="00224476" w:rsidRDefault="0070783C" w:rsidP="005620E7">
      <w:pPr>
        <w:pStyle w:val="Odstavekseznama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  <w:lang w:val="de"/>
        </w:rPr>
        <w:lastRenderedPageBreak/>
        <w:t xml:space="preserve">Besondere vom Anbieter angebotene Vorteile: </w:t>
      </w:r>
      <w:r>
        <w:rPr>
          <w:rFonts w:cstheme="minorHAnsi"/>
          <w:lang w:val="de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>
        <w:rPr>
          <w:rFonts w:cstheme="minorHAnsi"/>
          <w:lang w:val="de"/>
        </w:rPr>
        <w:instrText xml:space="preserve"> FORMTEXT </w:instrText>
      </w:r>
      <w:r>
        <w:rPr>
          <w:rFonts w:cstheme="minorHAnsi"/>
          <w:lang w:val="de"/>
        </w:rPr>
      </w:r>
      <w:r>
        <w:rPr>
          <w:rFonts w:cstheme="minorHAnsi"/>
          <w:lang w:val="de"/>
        </w:rPr>
        <w:fldChar w:fldCharType="separate"/>
      </w:r>
      <w:r>
        <w:rPr>
          <w:rFonts w:cstheme="minorHAnsi"/>
          <w:noProof/>
          <w:lang w:val="de"/>
        </w:rPr>
        <w:t>     </w:t>
      </w:r>
      <w:r>
        <w:rPr>
          <w:rFonts w:cstheme="minorHAnsi"/>
          <w:lang w:val="de"/>
        </w:rPr>
        <w:fldChar w:fldCharType="end"/>
      </w:r>
    </w:p>
    <w:p w14:paraId="2111A282" w14:textId="77777777" w:rsidR="0037684C" w:rsidRDefault="0037684C" w:rsidP="005620E7">
      <w:pPr>
        <w:jc w:val="both"/>
        <w:rPr>
          <w:rFonts w:cstheme="minorHAnsi"/>
        </w:rPr>
      </w:pPr>
    </w:p>
    <w:p w14:paraId="34E0AD49" w14:textId="23149839" w:rsidR="008F16D8" w:rsidRPr="008F16D8" w:rsidRDefault="008F16D8" w:rsidP="008F16D8">
      <w:pPr>
        <w:pStyle w:val="Odstavekseznama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  <w:lang w:val="de"/>
        </w:rPr>
        <w:t xml:space="preserve">Möglichkeit der Kommunikation in englischer Sprache (JA/NEIN): </w:t>
      </w:r>
      <w:r>
        <w:rPr>
          <w:rFonts w:cstheme="minorHAnsi"/>
          <w:lang w:val="de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>
        <w:rPr>
          <w:rFonts w:cstheme="minorHAnsi"/>
          <w:lang w:val="de"/>
        </w:rPr>
        <w:instrText xml:space="preserve"> FORMTEXT </w:instrText>
      </w:r>
      <w:r>
        <w:rPr>
          <w:rFonts w:cstheme="minorHAnsi"/>
          <w:lang w:val="de"/>
        </w:rPr>
      </w:r>
      <w:r>
        <w:rPr>
          <w:rFonts w:cstheme="minorHAnsi"/>
          <w:lang w:val="de"/>
        </w:rPr>
        <w:fldChar w:fldCharType="separate"/>
      </w:r>
      <w:r>
        <w:rPr>
          <w:rFonts w:cstheme="minorHAnsi"/>
          <w:noProof/>
          <w:lang w:val="de"/>
        </w:rPr>
        <w:t>     </w:t>
      </w:r>
      <w:r>
        <w:rPr>
          <w:rFonts w:cstheme="minorHAnsi"/>
          <w:lang w:val="de"/>
        </w:rPr>
        <w:fldChar w:fldCharType="end"/>
      </w:r>
    </w:p>
    <w:p w14:paraId="724ECCEB" w14:textId="77777777" w:rsidR="008F16D8" w:rsidRPr="0037684C" w:rsidRDefault="008F16D8" w:rsidP="005620E7">
      <w:pPr>
        <w:jc w:val="both"/>
        <w:rPr>
          <w:rFonts w:cstheme="minorHAnsi"/>
        </w:rPr>
      </w:pPr>
    </w:p>
    <w:p w14:paraId="13A1C89F" w14:textId="77777777" w:rsidR="002F4BF5" w:rsidRPr="0037684C" w:rsidRDefault="002F4BF5" w:rsidP="002F4BF5">
      <w:pPr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  <w:lang w:val="de"/>
        </w:rPr>
        <w:t>Angaben zum Anbieter:</w:t>
      </w:r>
    </w:p>
    <w:p w14:paraId="409A2665" w14:textId="77777777" w:rsidR="002F4BF5" w:rsidRPr="0037684C" w:rsidRDefault="002F4BF5" w:rsidP="002F4BF5">
      <w:pPr>
        <w:ind w:left="1080"/>
        <w:jc w:val="both"/>
        <w:rPr>
          <w:rFonts w:cstheme="minorHAnsi"/>
        </w:rPr>
      </w:pPr>
    </w:p>
    <w:tbl>
      <w:tblPr>
        <w:tblW w:w="8735" w:type="dxa"/>
        <w:tblInd w:w="1080" w:type="dxa"/>
        <w:tblLayout w:type="fixed"/>
        <w:tblLook w:val="01E0" w:firstRow="1" w:lastRow="1" w:firstColumn="1" w:lastColumn="1" w:noHBand="0" w:noVBand="0"/>
      </w:tblPr>
      <w:tblGrid>
        <w:gridCol w:w="3315"/>
        <w:gridCol w:w="5420"/>
      </w:tblGrid>
      <w:tr w:rsidR="002F4BF5" w:rsidRPr="0037684C" w14:paraId="5431D7F0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74BFD817" w14:textId="571F0CA2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t>Firma bzw. Name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7ED1DDAB" w14:textId="2CCB01C8" w:rsidR="002F4BF5" w:rsidRPr="0037684C" w:rsidRDefault="0037684C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</w:tr>
      <w:tr w:rsidR="002F4BF5" w:rsidRPr="0037684C" w14:paraId="1DF65D13" w14:textId="77777777" w:rsidTr="0037684C">
        <w:trPr>
          <w:trHeight w:val="349"/>
        </w:trPr>
        <w:tc>
          <w:tcPr>
            <w:tcW w:w="3315" w:type="dxa"/>
            <w:shd w:val="clear" w:color="auto" w:fill="auto"/>
            <w:vAlign w:val="center"/>
          </w:tcPr>
          <w:p w14:paraId="173604E8" w14:textId="5D3495A4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t>Anschrift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0E66EF48" w14:textId="58E3159F" w:rsidR="002F4BF5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</w:tr>
      <w:tr w:rsidR="002F4BF5" w:rsidRPr="0037684C" w14:paraId="0BFD606D" w14:textId="77777777" w:rsidTr="0037684C">
        <w:trPr>
          <w:trHeight w:val="349"/>
        </w:trPr>
        <w:tc>
          <w:tcPr>
            <w:tcW w:w="3315" w:type="dxa"/>
            <w:shd w:val="clear" w:color="auto" w:fill="auto"/>
            <w:vAlign w:val="center"/>
          </w:tcPr>
          <w:p w14:paraId="0F5D530F" w14:textId="455D98E8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t xml:space="preserve">Registernummer: 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0A481FEC" w14:textId="08EACDD7" w:rsidR="002F4BF5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</w:tr>
      <w:tr w:rsidR="002F4BF5" w:rsidRPr="0037684C" w14:paraId="060321B6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1268F836" w14:textId="32BFDE70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t>Mehrwertsteuer-Identifikationsnummer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6006F573" w14:textId="71D0FC62" w:rsidR="002F4BF5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</w:tr>
      <w:tr w:rsidR="002F4BF5" w:rsidRPr="0037684C" w14:paraId="0EAFDA4E" w14:textId="77777777" w:rsidTr="0037684C">
        <w:trPr>
          <w:trHeight w:val="698"/>
        </w:trPr>
        <w:tc>
          <w:tcPr>
            <w:tcW w:w="3315" w:type="dxa"/>
            <w:shd w:val="clear" w:color="auto" w:fill="auto"/>
            <w:vAlign w:val="center"/>
          </w:tcPr>
          <w:p w14:paraId="419B28FE" w14:textId="77777777" w:rsidR="000E30EE" w:rsidRDefault="000E30EE" w:rsidP="00CC147D">
            <w:pPr>
              <w:spacing w:line="480" w:lineRule="auto"/>
              <w:rPr>
                <w:rFonts w:cstheme="minorHAnsi"/>
                <w:lang w:val="de"/>
              </w:rPr>
            </w:pPr>
            <w:r>
              <w:rPr>
                <w:rFonts w:cstheme="minorHAnsi"/>
                <w:lang w:val="de"/>
              </w:rPr>
              <w:t xml:space="preserve">Kontonummer:            </w:t>
            </w:r>
            <w:r w:rsidR="002F4BF5">
              <w:rPr>
                <w:rFonts w:cstheme="minorHAnsi"/>
                <w:lang w:val="de"/>
              </w:rPr>
              <w:t xml:space="preserve"> </w:t>
            </w:r>
          </w:p>
          <w:p w14:paraId="4130E9EE" w14:textId="78806FDD" w:rsidR="002F4BF5" w:rsidRPr="0037684C" w:rsidRDefault="000E30EE" w:rsidP="00CC147D">
            <w:pPr>
              <w:spacing w:line="480" w:lineRule="auto"/>
              <w:rPr>
                <w:rFonts w:cstheme="minorHAnsi"/>
              </w:rPr>
            </w:pPr>
            <w:r w:rsidRPr="000E30EE">
              <w:rPr>
                <w:rFonts w:cstheme="minorHAnsi"/>
                <w:lang w:val="de-DE"/>
              </w:rPr>
              <w:t>eröffnet</w:t>
            </w:r>
            <w:r>
              <w:rPr>
                <w:rFonts w:cstheme="minorHAnsi"/>
                <w:lang w:val="de"/>
              </w:rPr>
              <w:t xml:space="preserve"> </w:t>
            </w:r>
            <w:r w:rsidR="002F4BF5">
              <w:rPr>
                <w:rFonts w:cstheme="minorHAnsi"/>
                <w:lang w:val="de"/>
              </w:rPr>
              <w:t>bei (Name der Bank)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64038E94" w14:textId="77777777" w:rsidR="002F4BF5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  <w:p w14:paraId="52407AB2" w14:textId="7781A1CC" w:rsidR="005620E7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</w:tr>
      <w:tr w:rsidR="002F4BF5" w:rsidRPr="0037684C" w14:paraId="4E3BC2FC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0B569B6F" w14:textId="05C54695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t>Ansprechperson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1495B48A" w14:textId="1900E49A" w:rsidR="002F4BF5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</w:tr>
      <w:tr w:rsidR="002F4BF5" w:rsidRPr="0037684C" w14:paraId="4BDF008D" w14:textId="77777777" w:rsidTr="0037684C">
        <w:trPr>
          <w:trHeight w:val="349"/>
        </w:trPr>
        <w:tc>
          <w:tcPr>
            <w:tcW w:w="3315" w:type="dxa"/>
            <w:shd w:val="clear" w:color="auto" w:fill="auto"/>
            <w:vAlign w:val="center"/>
          </w:tcPr>
          <w:p w14:paraId="65B427DE" w14:textId="197CC32C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t>Telefonnummer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4B6A662F" w14:textId="3F0D683D" w:rsidR="002F4BF5" w:rsidRPr="0037684C" w:rsidRDefault="0037684C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</w:tr>
      <w:tr w:rsidR="002F4BF5" w:rsidRPr="0037684C" w14:paraId="66497D35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3DADE2E5" w14:textId="2818489C" w:rsidR="002F4BF5" w:rsidRPr="0037684C" w:rsidRDefault="007C33D4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t>E-Mail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52E6409C" w14:textId="557DF1AA" w:rsidR="002F4BF5" w:rsidRPr="0037684C" w:rsidRDefault="0037684C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</w:tr>
      <w:tr w:rsidR="002F4BF5" w:rsidRPr="0037684C" w14:paraId="52073F75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2C55409C" w14:textId="069FD631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t xml:space="preserve">Verantwortliche Person: 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5D9C58CB" w14:textId="5A97D0AC" w:rsidR="0037684C" w:rsidRPr="0037684C" w:rsidRDefault="0037684C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</w:tr>
    </w:tbl>
    <w:p w14:paraId="7B1A51ED" w14:textId="77777777" w:rsidR="002F4BF5" w:rsidRDefault="002F4BF5" w:rsidP="002F4BF5">
      <w:pPr>
        <w:jc w:val="both"/>
        <w:rPr>
          <w:rFonts w:cstheme="minorHAnsi"/>
        </w:rPr>
      </w:pPr>
    </w:p>
    <w:p w14:paraId="7DF4C788" w14:textId="77777777" w:rsidR="00C01710" w:rsidRDefault="00C01710" w:rsidP="002F4BF5">
      <w:pPr>
        <w:jc w:val="both"/>
        <w:rPr>
          <w:rFonts w:cstheme="minorHAnsi"/>
        </w:rPr>
      </w:pPr>
    </w:p>
    <w:p w14:paraId="7F0AD6E5" w14:textId="77777777" w:rsidR="00C01710" w:rsidRPr="0037684C" w:rsidRDefault="00C01710" w:rsidP="002F4BF5">
      <w:pPr>
        <w:jc w:val="both"/>
        <w:rPr>
          <w:rFonts w:cstheme="minorHAnsi"/>
        </w:rPr>
      </w:pPr>
    </w:p>
    <w:tbl>
      <w:tblPr>
        <w:tblW w:w="0" w:type="auto"/>
        <w:tblInd w:w="708" w:type="dxa"/>
        <w:tblLook w:val="01E0" w:firstRow="1" w:lastRow="1" w:firstColumn="1" w:lastColumn="1" w:noHBand="0" w:noVBand="0"/>
      </w:tblPr>
      <w:tblGrid>
        <w:gridCol w:w="4943"/>
        <w:gridCol w:w="3419"/>
      </w:tblGrid>
      <w:tr w:rsidR="002F4BF5" w:rsidRPr="0037684C" w14:paraId="7FC77D50" w14:textId="77777777" w:rsidTr="00CC147D">
        <w:tc>
          <w:tcPr>
            <w:tcW w:w="5119" w:type="dxa"/>
            <w:shd w:val="clear" w:color="auto" w:fill="auto"/>
          </w:tcPr>
          <w:p w14:paraId="3BC5FCEA" w14:textId="4360FD44" w:rsidR="002F4BF5" w:rsidRPr="0037684C" w:rsidRDefault="002F4BF5" w:rsidP="00CC147D">
            <w:pPr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t xml:space="preserve">In </w:t>
            </w: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  <w:r>
              <w:rPr>
                <w:rFonts w:cstheme="minorHAnsi"/>
                <w:lang w:val="de"/>
              </w:rPr>
              <w:t xml:space="preserve">, am </w:t>
            </w:r>
            <w:r>
              <w:rPr>
                <w:rFonts w:cstheme="minorHAnsi"/>
                <w:lang w:val="de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lang w:val="de"/>
              </w:rPr>
              <w:instrText xml:space="preserve"> FORMTEXT </w:instrText>
            </w:r>
            <w:r>
              <w:rPr>
                <w:rFonts w:cstheme="minorHAnsi"/>
                <w:lang w:val="de"/>
              </w:rPr>
            </w:r>
            <w:r>
              <w:rPr>
                <w:rFonts w:cstheme="minorHAnsi"/>
                <w:lang w:val="de"/>
              </w:rPr>
              <w:fldChar w:fldCharType="separate"/>
            </w:r>
            <w:r>
              <w:rPr>
                <w:rFonts w:cstheme="minorHAnsi"/>
                <w:noProof/>
                <w:lang w:val="de"/>
              </w:rPr>
              <w:t>     </w:t>
            </w:r>
            <w:r>
              <w:rPr>
                <w:rFonts w:cstheme="minorHAnsi"/>
                <w:lang w:val="de"/>
              </w:rPr>
              <w:fldChar w:fldCharType="end"/>
            </w:r>
          </w:p>
        </w:tc>
        <w:tc>
          <w:tcPr>
            <w:tcW w:w="3459" w:type="dxa"/>
            <w:shd w:val="clear" w:color="auto" w:fill="auto"/>
          </w:tcPr>
          <w:p w14:paraId="358474C0" w14:textId="77777777" w:rsidR="002F4BF5" w:rsidRPr="0037684C" w:rsidRDefault="002F4BF5" w:rsidP="00CC147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t>___________________</w:t>
            </w:r>
          </w:p>
          <w:p w14:paraId="357FB820" w14:textId="77777777" w:rsidR="002F4BF5" w:rsidRPr="0037684C" w:rsidRDefault="002F4BF5" w:rsidP="00CC147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lang w:val="de"/>
              </w:rPr>
              <w:t>(Unterschrift und Stempel des Anbieters)</w:t>
            </w:r>
          </w:p>
        </w:tc>
      </w:tr>
    </w:tbl>
    <w:p w14:paraId="231F502A" w14:textId="77777777" w:rsidR="002F4BF5" w:rsidRPr="0037684C" w:rsidRDefault="002F4BF5" w:rsidP="002F4BF5">
      <w:pPr>
        <w:jc w:val="both"/>
        <w:rPr>
          <w:rFonts w:cstheme="minorHAnsi"/>
        </w:rPr>
      </w:pPr>
    </w:p>
    <w:sectPr w:rsidR="002F4BF5" w:rsidRPr="0037684C" w:rsidSect="00BC0808">
      <w:footerReference w:type="default" r:id="rId7"/>
      <w:pgSz w:w="11906" w:h="16838"/>
      <w:pgMar w:top="1247" w:right="1418" w:bottom="102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4467BA" w14:textId="77777777" w:rsidR="002D0E73" w:rsidRDefault="002D0E73" w:rsidP="00A355D1">
      <w:pPr>
        <w:spacing w:line="240" w:lineRule="auto"/>
      </w:pPr>
      <w:r>
        <w:separator/>
      </w:r>
    </w:p>
  </w:endnote>
  <w:endnote w:type="continuationSeparator" w:id="0">
    <w:p w14:paraId="776D9BAA" w14:textId="77777777" w:rsidR="002D0E73" w:rsidRDefault="002D0E73" w:rsidP="00A355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6E305A" w14:textId="24F50B8E" w:rsidR="0023250A" w:rsidRDefault="0023250A">
    <w:pPr>
      <w:pStyle w:val="Noga"/>
      <w:jc w:val="right"/>
    </w:pPr>
    <w:r>
      <w:rPr>
        <w:lang w:val="de"/>
      </w:rPr>
      <w:t xml:space="preserve">Seite </w:t>
    </w:r>
    <w:sdt>
      <w:sdtPr>
        <w:id w:val="-1895340659"/>
        <w:docPartObj>
          <w:docPartGallery w:val="Page Numbers (Bottom of Page)"/>
          <w:docPartUnique/>
        </w:docPartObj>
      </w:sdtPr>
      <w:sdtContent>
        <w:r>
          <w:rPr>
            <w:lang w:val="de"/>
          </w:rPr>
          <w:fldChar w:fldCharType="begin"/>
        </w:r>
        <w:r>
          <w:rPr>
            <w:lang w:val="de"/>
          </w:rPr>
          <w:instrText>PAGE   \* MERGEFORMAT</w:instrText>
        </w:r>
        <w:r>
          <w:rPr>
            <w:lang w:val="de"/>
          </w:rPr>
          <w:fldChar w:fldCharType="separate"/>
        </w:r>
        <w:r w:rsidR="000E30EE">
          <w:rPr>
            <w:noProof/>
            <w:lang w:val="de"/>
          </w:rPr>
          <w:t>2</w:t>
        </w:r>
        <w:r>
          <w:rPr>
            <w:lang w:val="de"/>
          </w:rPr>
          <w:fldChar w:fldCharType="end"/>
        </w:r>
        <w:r>
          <w:rPr>
            <w:lang w:val="de"/>
          </w:rPr>
          <w:t xml:space="preserve"> von 2</w:t>
        </w:r>
      </w:sdtContent>
    </w:sdt>
  </w:p>
  <w:p w14:paraId="4D55707F" w14:textId="77777777" w:rsidR="0023250A" w:rsidRDefault="0023250A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BE2C85" w14:textId="77777777" w:rsidR="002D0E73" w:rsidRDefault="002D0E73" w:rsidP="00A355D1">
      <w:pPr>
        <w:spacing w:line="240" w:lineRule="auto"/>
      </w:pPr>
      <w:r>
        <w:separator/>
      </w:r>
    </w:p>
  </w:footnote>
  <w:footnote w:type="continuationSeparator" w:id="0">
    <w:p w14:paraId="4CC212E0" w14:textId="77777777" w:rsidR="002D0E73" w:rsidRDefault="002D0E73" w:rsidP="00A355D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C0B9D"/>
    <w:multiLevelType w:val="hybridMultilevel"/>
    <w:tmpl w:val="C590CE60"/>
    <w:lvl w:ilvl="0" w:tplc="697EA906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E90011"/>
    <w:multiLevelType w:val="hybridMultilevel"/>
    <w:tmpl w:val="62B2E35C"/>
    <w:lvl w:ilvl="0" w:tplc="7CDA2428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E3ECD"/>
    <w:multiLevelType w:val="hybridMultilevel"/>
    <w:tmpl w:val="4248408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B9652D"/>
    <w:multiLevelType w:val="hybridMultilevel"/>
    <w:tmpl w:val="B8D6895A"/>
    <w:lvl w:ilvl="0" w:tplc="C82861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F5E04C1"/>
    <w:multiLevelType w:val="hybridMultilevel"/>
    <w:tmpl w:val="63808902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decimal"/>
      <w:lvlText w:val="%2."/>
      <w:lvlJc w:val="left"/>
      <w:pPr>
        <w:ind w:left="1800" w:hanging="360"/>
      </w:pPr>
      <w:rPr>
        <w:rFonts w:cs="Helv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22B64E48"/>
    <w:multiLevelType w:val="hybridMultilevel"/>
    <w:tmpl w:val="C80AD58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3306F4"/>
    <w:multiLevelType w:val="hybridMultilevel"/>
    <w:tmpl w:val="1DFC95C4"/>
    <w:lvl w:ilvl="0" w:tplc="E3EEB18E">
      <w:start w:val="8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7" w15:restartNumberingAfterBreak="0">
    <w:nsid w:val="40F2507B"/>
    <w:multiLevelType w:val="hybridMultilevel"/>
    <w:tmpl w:val="6C904888"/>
    <w:lvl w:ilvl="0" w:tplc="E3EEB18E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72502F"/>
    <w:multiLevelType w:val="hybridMultilevel"/>
    <w:tmpl w:val="9DD46CBA"/>
    <w:lvl w:ilvl="0" w:tplc="4EB03F24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10318E"/>
    <w:multiLevelType w:val="hybridMultilevel"/>
    <w:tmpl w:val="A54CC9A4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EA2242"/>
    <w:multiLevelType w:val="hybridMultilevel"/>
    <w:tmpl w:val="0F50DC8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525202">
    <w:abstractNumId w:val="3"/>
  </w:num>
  <w:num w:numId="2" w16cid:durableId="400445332">
    <w:abstractNumId w:val="4"/>
  </w:num>
  <w:num w:numId="3" w16cid:durableId="2001227131">
    <w:abstractNumId w:val="2"/>
  </w:num>
  <w:num w:numId="4" w16cid:durableId="363404688">
    <w:abstractNumId w:val="10"/>
  </w:num>
  <w:num w:numId="5" w16cid:durableId="686753947">
    <w:abstractNumId w:val="1"/>
  </w:num>
  <w:num w:numId="6" w16cid:durableId="456264685">
    <w:abstractNumId w:val="9"/>
  </w:num>
  <w:num w:numId="7" w16cid:durableId="985626410">
    <w:abstractNumId w:val="5"/>
  </w:num>
  <w:num w:numId="8" w16cid:durableId="260067674">
    <w:abstractNumId w:val="8"/>
  </w:num>
  <w:num w:numId="9" w16cid:durableId="451359650">
    <w:abstractNumId w:val="6"/>
  </w:num>
  <w:num w:numId="10" w16cid:durableId="1336417521">
    <w:abstractNumId w:val="0"/>
  </w:num>
  <w:num w:numId="11" w16cid:durableId="8927353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6IOhNy3ngMKdWdk9dZg7aZ9YIgW8w4AFRKGczXFNf5Tzdd/xr+clqUeNL9TFA3FiN6iPJWZhZcRfIrqvG6WjXg==" w:salt="cC4oO6fOjLRmCXwTnNsScA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GQktLEwMLUyMLIyUdpeDU4uLM/DyQAvNaAIiMciwsAAAA"/>
  </w:docVars>
  <w:rsids>
    <w:rsidRoot w:val="00E5377A"/>
    <w:rsid w:val="00000AB1"/>
    <w:rsid w:val="000017C3"/>
    <w:rsid w:val="00010646"/>
    <w:rsid w:val="00011A18"/>
    <w:rsid w:val="000120F1"/>
    <w:rsid w:val="00021A96"/>
    <w:rsid w:val="00024C24"/>
    <w:rsid w:val="00025ABF"/>
    <w:rsid w:val="00032E06"/>
    <w:rsid w:val="00033DD4"/>
    <w:rsid w:val="000341F8"/>
    <w:rsid w:val="00034790"/>
    <w:rsid w:val="00036946"/>
    <w:rsid w:val="00044961"/>
    <w:rsid w:val="00047712"/>
    <w:rsid w:val="00052C07"/>
    <w:rsid w:val="0005665E"/>
    <w:rsid w:val="00062072"/>
    <w:rsid w:val="0007133D"/>
    <w:rsid w:val="00072539"/>
    <w:rsid w:val="00080E42"/>
    <w:rsid w:val="00082799"/>
    <w:rsid w:val="00086045"/>
    <w:rsid w:val="000863F3"/>
    <w:rsid w:val="00090776"/>
    <w:rsid w:val="00091C10"/>
    <w:rsid w:val="00097C78"/>
    <w:rsid w:val="000A05CC"/>
    <w:rsid w:val="000A12B1"/>
    <w:rsid w:val="000A3631"/>
    <w:rsid w:val="000A3DEC"/>
    <w:rsid w:val="000A4F2B"/>
    <w:rsid w:val="000A7291"/>
    <w:rsid w:val="000A7DFF"/>
    <w:rsid w:val="000B15DB"/>
    <w:rsid w:val="000B23EC"/>
    <w:rsid w:val="000B592C"/>
    <w:rsid w:val="000B63B8"/>
    <w:rsid w:val="000C4979"/>
    <w:rsid w:val="000D1C2E"/>
    <w:rsid w:val="000D273B"/>
    <w:rsid w:val="000D72B0"/>
    <w:rsid w:val="000D7F7B"/>
    <w:rsid w:val="000E1805"/>
    <w:rsid w:val="000E30EE"/>
    <w:rsid w:val="000E37BC"/>
    <w:rsid w:val="000E78A1"/>
    <w:rsid w:val="000F1598"/>
    <w:rsid w:val="000F2582"/>
    <w:rsid w:val="000F2CF1"/>
    <w:rsid w:val="000F3306"/>
    <w:rsid w:val="000F47DF"/>
    <w:rsid w:val="000F7A72"/>
    <w:rsid w:val="0010051A"/>
    <w:rsid w:val="0010737A"/>
    <w:rsid w:val="001077C3"/>
    <w:rsid w:val="001105CA"/>
    <w:rsid w:val="00112AF4"/>
    <w:rsid w:val="00116B8F"/>
    <w:rsid w:val="00117B75"/>
    <w:rsid w:val="001231A9"/>
    <w:rsid w:val="00123505"/>
    <w:rsid w:val="0012739C"/>
    <w:rsid w:val="00133490"/>
    <w:rsid w:val="00134903"/>
    <w:rsid w:val="001360A8"/>
    <w:rsid w:val="00140DB6"/>
    <w:rsid w:val="0014146A"/>
    <w:rsid w:val="00144ACB"/>
    <w:rsid w:val="00146E58"/>
    <w:rsid w:val="00150C50"/>
    <w:rsid w:val="0015526C"/>
    <w:rsid w:val="00157191"/>
    <w:rsid w:val="00160F95"/>
    <w:rsid w:val="00167287"/>
    <w:rsid w:val="00173939"/>
    <w:rsid w:val="00176892"/>
    <w:rsid w:val="001771AF"/>
    <w:rsid w:val="00182FE6"/>
    <w:rsid w:val="001860C9"/>
    <w:rsid w:val="001903CC"/>
    <w:rsid w:val="001905A2"/>
    <w:rsid w:val="00192A2D"/>
    <w:rsid w:val="00192A8D"/>
    <w:rsid w:val="0019391B"/>
    <w:rsid w:val="001941BE"/>
    <w:rsid w:val="00196442"/>
    <w:rsid w:val="001A06E8"/>
    <w:rsid w:val="001A2AA2"/>
    <w:rsid w:val="001A3F8A"/>
    <w:rsid w:val="001A4207"/>
    <w:rsid w:val="001A6B40"/>
    <w:rsid w:val="001B15C7"/>
    <w:rsid w:val="001B302C"/>
    <w:rsid w:val="001B6DE4"/>
    <w:rsid w:val="001C10FD"/>
    <w:rsid w:val="001C4B3A"/>
    <w:rsid w:val="001D12A7"/>
    <w:rsid w:val="001D17FC"/>
    <w:rsid w:val="001D235D"/>
    <w:rsid w:val="001D2700"/>
    <w:rsid w:val="001D7287"/>
    <w:rsid w:val="001E38B7"/>
    <w:rsid w:val="001E4E91"/>
    <w:rsid w:val="001F67FF"/>
    <w:rsid w:val="00201780"/>
    <w:rsid w:val="00203AF3"/>
    <w:rsid w:val="00203DAC"/>
    <w:rsid w:val="002074CF"/>
    <w:rsid w:val="002151B3"/>
    <w:rsid w:val="002166CF"/>
    <w:rsid w:val="002177CD"/>
    <w:rsid w:val="00221DBF"/>
    <w:rsid w:val="00224476"/>
    <w:rsid w:val="0023250A"/>
    <w:rsid w:val="002326FA"/>
    <w:rsid w:val="002352B7"/>
    <w:rsid w:val="00243F81"/>
    <w:rsid w:val="0025498F"/>
    <w:rsid w:val="00256CEB"/>
    <w:rsid w:val="00260C51"/>
    <w:rsid w:val="00262EF1"/>
    <w:rsid w:val="00266A2F"/>
    <w:rsid w:val="00271FB6"/>
    <w:rsid w:val="00272030"/>
    <w:rsid w:val="002721C4"/>
    <w:rsid w:val="00277C63"/>
    <w:rsid w:val="00281DBF"/>
    <w:rsid w:val="00285A1C"/>
    <w:rsid w:val="00285DCB"/>
    <w:rsid w:val="00287119"/>
    <w:rsid w:val="00291AB2"/>
    <w:rsid w:val="002A1354"/>
    <w:rsid w:val="002A5DC7"/>
    <w:rsid w:val="002A703E"/>
    <w:rsid w:val="002A78AB"/>
    <w:rsid w:val="002B3DF0"/>
    <w:rsid w:val="002B4643"/>
    <w:rsid w:val="002B5804"/>
    <w:rsid w:val="002B6E78"/>
    <w:rsid w:val="002C15B1"/>
    <w:rsid w:val="002C23D8"/>
    <w:rsid w:val="002C5128"/>
    <w:rsid w:val="002C6FDC"/>
    <w:rsid w:val="002D0E73"/>
    <w:rsid w:val="002D5BD8"/>
    <w:rsid w:val="002E02E0"/>
    <w:rsid w:val="002E4724"/>
    <w:rsid w:val="002E52E5"/>
    <w:rsid w:val="002E5A34"/>
    <w:rsid w:val="002E6630"/>
    <w:rsid w:val="002E750A"/>
    <w:rsid w:val="002E7F9A"/>
    <w:rsid w:val="002F0F25"/>
    <w:rsid w:val="002F3B87"/>
    <w:rsid w:val="002F4BF5"/>
    <w:rsid w:val="002F64E7"/>
    <w:rsid w:val="002F7602"/>
    <w:rsid w:val="0030225A"/>
    <w:rsid w:val="003031EB"/>
    <w:rsid w:val="00307395"/>
    <w:rsid w:val="0032300B"/>
    <w:rsid w:val="00323907"/>
    <w:rsid w:val="003256E8"/>
    <w:rsid w:val="00327D61"/>
    <w:rsid w:val="00330383"/>
    <w:rsid w:val="0034054B"/>
    <w:rsid w:val="00342809"/>
    <w:rsid w:val="003437D4"/>
    <w:rsid w:val="003463E0"/>
    <w:rsid w:val="00350099"/>
    <w:rsid w:val="00353AE9"/>
    <w:rsid w:val="00356092"/>
    <w:rsid w:val="003611F8"/>
    <w:rsid w:val="00367B1D"/>
    <w:rsid w:val="00370969"/>
    <w:rsid w:val="00370CEE"/>
    <w:rsid w:val="003717FF"/>
    <w:rsid w:val="00372914"/>
    <w:rsid w:val="00372B96"/>
    <w:rsid w:val="0037684C"/>
    <w:rsid w:val="00383C39"/>
    <w:rsid w:val="0039174A"/>
    <w:rsid w:val="00396042"/>
    <w:rsid w:val="003A0A07"/>
    <w:rsid w:val="003A337A"/>
    <w:rsid w:val="003B0127"/>
    <w:rsid w:val="003B01A7"/>
    <w:rsid w:val="003B0640"/>
    <w:rsid w:val="003B5698"/>
    <w:rsid w:val="003B73AF"/>
    <w:rsid w:val="003C00D3"/>
    <w:rsid w:val="003C0D43"/>
    <w:rsid w:val="003C6F7D"/>
    <w:rsid w:val="003D5069"/>
    <w:rsid w:val="003D6028"/>
    <w:rsid w:val="003E4BB4"/>
    <w:rsid w:val="003E4DFA"/>
    <w:rsid w:val="003E5243"/>
    <w:rsid w:val="003F3A88"/>
    <w:rsid w:val="003F68C2"/>
    <w:rsid w:val="003F6A47"/>
    <w:rsid w:val="003F704B"/>
    <w:rsid w:val="0040088D"/>
    <w:rsid w:val="00400E8B"/>
    <w:rsid w:val="00401060"/>
    <w:rsid w:val="00405811"/>
    <w:rsid w:val="00406117"/>
    <w:rsid w:val="004061A7"/>
    <w:rsid w:val="00412937"/>
    <w:rsid w:val="00415451"/>
    <w:rsid w:val="004160A2"/>
    <w:rsid w:val="004216E6"/>
    <w:rsid w:val="00421896"/>
    <w:rsid w:val="00421E17"/>
    <w:rsid w:val="004239AA"/>
    <w:rsid w:val="00432538"/>
    <w:rsid w:val="004351B6"/>
    <w:rsid w:val="0044041C"/>
    <w:rsid w:val="00441DBB"/>
    <w:rsid w:val="0045403D"/>
    <w:rsid w:val="0045553C"/>
    <w:rsid w:val="00456369"/>
    <w:rsid w:val="00457233"/>
    <w:rsid w:val="004579C7"/>
    <w:rsid w:val="00462E25"/>
    <w:rsid w:val="0046510E"/>
    <w:rsid w:val="00467705"/>
    <w:rsid w:val="00471FAC"/>
    <w:rsid w:val="00473E1B"/>
    <w:rsid w:val="004758B3"/>
    <w:rsid w:val="00481784"/>
    <w:rsid w:val="0048625A"/>
    <w:rsid w:val="00486698"/>
    <w:rsid w:val="004867E8"/>
    <w:rsid w:val="004950CF"/>
    <w:rsid w:val="00495F03"/>
    <w:rsid w:val="004A2E75"/>
    <w:rsid w:val="004A383A"/>
    <w:rsid w:val="004A6664"/>
    <w:rsid w:val="004B1D2F"/>
    <w:rsid w:val="004B507C"/>
    <w:rsid w:val="004C0659"/>
    <w:rsid w:val="004C422C"/>
    <w:rsid w:val="004C4E39"/>
    <w:rsid w:val="004C5CE0"/>
    <w:rsid w:val="004C6EC5"/>
    <w:rsid w:val="004C7004"/>
    <w:rsid w:val="004C792F"/>
    <w:rsid w:val="004D1B60"/>
    <w:rsid w:val="004D5A93"/>
    <w:rsid w:val="004F2F0C"/>
    <w:rsid w:val="004F791B"/>
    <w:rsid w:val="005018D0"/>
    <w:rsid w:val="0050490B"/>
    <w:rsid w:val="00504E3C"/>
    <w:rsid w:val="00504F64"/>
    <w:rsid w:val="0051342E"/>
    <w:rsid w:val="00514FCC"/>
    <w:rsid w:val="00520BD0"/>
    <w:rsid w:val="00520F1B"/>
    <w:rsid w:val="0052208B"/>
    <w:rsid w:val="00530C0A"/>
    <w:rsid w:val="005324E4"/>
    <w:rsid w:val="005355A6"/>
    <w:rsid w:val="00536BE2"/>
    <w:rsid w:val="00540270"/>
    <w:rsid w:val="005445E4"/>
    <w:rsid w:val="00550C59"/>
    <w:rsid w:val="00552C5F"/>
    <w:rsid w:val="005539EC"/>
    <w:rsid w:val="00556A1E"/>
    <w:rsid w:val="005620E7"/>
    <w:rsid w:val="00563371"/>
    <w:rsid w:val="00565A66"/>
    <w:rsid w:val="00566342"/>
    <w:rsid w:val="00573DE7"/>
    <w:rsid w:val="0057477D"/>
    <w:rsid w:val="005768C5"/>
    <w:rsid w:val="0057730F"/>
    <w:rsid w:val="00581061"/>
    <w:rsid w:val="005827CD"/>
    <w:rsid w:val="00582EB1"/>
    <w:rsid w:val="0058438F"/>
    <w:rsid w:val="0058647E"/>
    <w:rsid w:val="00591178"/>
    <w:rsid w:val="00591725"/>
    <w:rsid w:val="00591F29"/>
    <w:rsid w:val="005A0AA3"/>
    <w:rsid w:val="005A464B"/>
    <w:rsid w:val="005A4E2C"/>
    <w:rsid w:val="005A7BCA"/>
    <w:rsid w:val="005B097B"/>
    <w:rsid w:val="005B0D69"/>
    <w:rsid w:val="005B0D6D"/>
    <w:rsid w:val="005B565A"/>
    <w:rsid w:val="005B679C"/>
    <w:rsid w:val="005C038E"/>
    <w:rsid w:val="005C1F6D"/>
    <w:rsid w:val="005C67F7"/>
    <w:rsid w:val="005D1908"/>
    <w:rsid w:val="005D45AE"/>
    <w:rsid w:val="005E08BF"/>
    <w:rsid w:val="005E2551"/>
    <w:rsid w:val="005E27BD"/>
    <w:rsid w:val="005E2DBB"/>
    <w:rsid w:val="005E323B"/>
    <w:rsid w:val="005E75D9"/>
    <w:rsid w:val="005E7C25"/>
    <w:rsid w:val="005F32DE"/>
    <w:rsid w:val="005F3978"/>
    <w:rsid w:val="005F3D7D"/>
    <w:rsid w:val="005F609E"/>
    <w:rsid w:val="006000BA"/>
    <w:rsid w:val="00600101"/>
    <w:rsid w:val="00602748"/>
    <w:rsid w:val="00602766"/>
    <w:rsid w:val="006045BC"/>
    <w:rsid w:val="00605FF4"/>
    <w:rsid w:val="006159BF"/>
    <w:rsid w:val="006159DD"/>
    <w:rsid w:val="006163AF"/>
    <w:rsid w:val="00621FFD"/>
    <w:rsid w:val="00625F73"/>
    <w:rsid w:val="00626550"/>
    <w:rsid w:val="00631F5F"/>
    <w:rsid w:val="00635A64"/>
    <w:rsid w:val="006372DE"/>
    <w:rsid w:val="006401E9"/>
    <w:rsid w:val="0064048D"/>
    <w:rsid w:val="0064500F"/>
    <w:rsid w:val="0064687E"/>
    <w:rsid w:val="00656D8A"/>
    <w:rsid w:val="00657DA1"/>
    <w:rsid w:val="00661602"/>
    <w:rsid w:val="006736F2"/>
    <w:rsid w:val="0068486F"/>
    <w:rsid w:val="00685B81"/>
    <w:rsid w:val="006906DB"/>
    <w:rsid w:val="00693273"/>
    <w:rsid w:val="00693D3D"/>
    <w:rsid w:val="00696724"/>
    <w:rsid w:val="006A01F8"/>
    <w:rsid w:val="006A07DA"/>
    <w:rsid w:val="006A1428"/>
    <w:rsid w:val="006A3F01"/>
    <w:rsid w:val="006B46B6"/>
    <w:rsid w:val="006B7236"/>
    <w:rsid w:val="006C0CE4"/>
    <w:rsid w:val="006C0F5E"/>
    <w:rsid w:val="006C2D28"/>
    <w:rsid w:val="006C5BB9"/>
    <w:rsid w:val="006C6FB8"/>
    <w:rsid w:val="006D164B"/>
    <w:rsid w:val="006D209B"/>
    <w:rsid w:val="006D678E"/>
    <w:rsid w:val="006E32A2"/>
    <w:rsid w:val="006E66A5"/>
    <w:rsid w:val="006E720E"/>
    <w:rsid w:val="006F0B88"/>
    <w:rsid w:val="007006ED"/>
    <w:rsid w:val="007007FE"/>
    <w:rsid w:val="00700D73"/>
    <w:rsid w:val="0070783C"/>
    <w:rsid w:val="00707D46"/>
    <w:rsid w:val="00724157"/>
    <w:rsid w:val="007322E7"/>
    <w:rsid w:val="00734AD2"/>
    <w:rsid w:val="00734E2C"/>
    <w:rsid w:val="00736199"/>
    <w:rsid w:val="00737A24"/>
    <w:rsid w:val="007407C3"/>
    <w:rsid w:val="00743AEB"/>
    <w:rsid w:val="00746643"/>
    <w:rsid w:val="00747231"/>
    <w:rsid w:val="00751C99"/>
    <w:rsid w:val="00753F93"/>
    <w:rsid w:val="00761178"/>
    <w:rsid w:val="00762F64"/>
    <w:rsid w:val="00763533"/>
    <w:rsid w:val="00764E03"/>
    <w:rsid w:val="00766DE9"/>
    <w:rsid w:val="00782DA2"/>
    <w:rsid w:val="0078405E"/>
    <w:rsid w:val="0078640C"/>
    <w:rsid w:val="00786C19"/>
    <w:rsid w:val="00790F75"/>
    <w:rsid w:val="0079463D"/>
    <w:rsid w:val="007958A2"/>
    <w:rsid w:val="007A07EC"/>
    <w:rsid w:val="007A0923"/>
    <w:rsid w:val="007A0ABE"/>
    <w:rsid w:val="007A0C52"/>
    <w:rsid w:val="007A1264"/>
    <w:rsid w:val="007A2643"/>
    <w:rsid w:val="007A2A3F"/>
    <w:rsid w:val="007A37BF"/>
    <w:rsid w:val="007A6EAF"/>
    <w:rsid w:val="007B2887"/>
    <w:rsid w:val="007B4FE1"/>
    <w:rsid w:val="007B5576"/>
    <w:rsid w:val="007B5811"/>
    <w:rsid w:val="007B586B"/>
    <w:rsid w:val="007B7867"/>
    <w:rsid w:val="007C193C"/>
    <w:rsid w:val="007C33D4"/>
    <w:rsid w:val="007C4F42"/>
    <w:rsid w:val="007C4F9D"/>
    <w:rsid w:val="007D1A8C"/>
    <w:rsid w:val="007D408C"/>
    <w:rsid w:val="007D6A39"/>
    <w:rsid w:val="007E11C3"/>
    <w:rsid w:val="007E1DD9"/>
    <w:rsid w:val="007E7D3A"/>
    <w:rsid w:val="007E7DC8"/>
    <w:rsid w:val="007F0E18"/>
    <w:rsid w:val="007F3165"/>
    <w:rsid w:val="007F65C0"/>
    <w:rsid w:val="00800881"/>
    <w:rsid w:val="00803613"/>
    <w:rsid w:val="00804C7C"/>
    <w:rsid w:val="00805B36"/>
    <w:rsid w:val="00814C28"/>
    <w:rsid w:val="00820245"/>
    <w:rsid w:val="00821E2A"/>
    <w:rsid w:val="00822B81"/>
    <w:rsid w:val="00826085"/>
    <w:rsid w:val="00832A8A"/>
    <w:rsid w:val="00834002"/>
    <w:rsid w:val="00841B57"/>
    <w:rsid w:val="00843D08"/>
    <w:rsid w:val="008478F4"/>
    <w:rsid w:val="00850646"/>
    <w:rsid w:val="00851DA0"/>
    <w:rsid w:val="0085204C"/>
    <w:rsid w:val="008552F4"/>
    <w:rsid w:val="00855CEF"/>
    <w:rsid w:val="00861F94"/>
    <w:rsid w:val="00863FD1"/>
    <w:rsid w:val="008661CF"/>
    <w:rsid w:val="00867E84"/>
    <w:rsid w:val="0087019A"/>
    <w:rsid w:val="00870428"/>
    <w:rsid w:val="008708D4"/>
    <w:rsid w:val="00870C65"/>
    <w:rsid w:val="008715A6"/>
    <w:rsid w:val="0087222C"/>
    <w:rsid w:val="00877400"/>
    <w:rsid w:val="008806CD"/>
    <w:rsid w:val="0088461C"/>
    <w:rsid w:val="00885724"/>
    <w:rsid w:val="00886C6F"/>
    <w:rsid w:val="00890AD5"/>
    <w:rsid w:val="00890F61"/>
    <w:rsid w:val="008916DF"/>
    <w:rsid w:val="008A088D"/>
    <w:rsid w:val="008A0FDE"/>
    <w:rsid w:val="008A12A0"/>
    <w:rsid w:val="008A13B0"/>
    <w:rsid w:val="008A16B1"/>
    <w:rsid w:val="008A58C1"/>
    <w:rsid w:val="008A6A4F"/>
    <w:rsid w:val="008B287C"/>
    <w:rsid w:val="008B59E0"/>
    <w:rsid w:val="008C01F7"/>
    <w:rsid w:val="008C02ED"/>
    <w:rsid w:val="008C460A"/>
    <w:rsid w:val="008D0F03"/>
    <w:rsid w:val="008D1866"/>
    <w:rsid w:val="008D762A"/>
    <w:rsid w:val="008E3ABC"/>
    <w:rsid w:val="008E61B0"/>
    <w:rsid w:val="008E62E8"/>
    <w:rsid w:val="008F005D"/>
    <w:rsid w:val="008F16D8"/>
    <w:rsid w:val="008F488B"/>
    <w:rsid w:val="009035B8"/>
    <w:rsid w:val="00910787"/>
    <w:rsid w:val="00915E21"/>
    <w:rsid w:val="009175CF"/>
    <w:rsid w:val="0092579A"/>
    <w:rsid w:val="00927ED9"/>
    <w:rsid w:val="00930A5D"/>
    <w:rsid w:val="00935EBF"/>
    <w:rsid w:val="00940FF4"/>
    <w:rsid w:val="00942765"/>
    <w:rsid w:val="00947ACC"/>
    <w:rsid w:val="009514BA"/>
    <w:rsid w:val="009544C2"/>
    <w:rsid w:val="0096605A"/>
    <w:rsid w:val="00972D30"/>
    <w:rsid w:val="00982778"/>
    <w:rsid w:val="00982865"/>
    <w:rsid w:val="00984ED9"/>
    <w:rsid w:val="00992E1D"/>
    <w:rsid w:val="00994019"/>
    <w:rsid w:val="00995087"/>
    <w:rsid w:val="009964DE"/>
    <w:rsid w:val="009A128B"/>
    <w:rsid w:val="009A16EE"/>
    <w:rsid w:val="009A2425"/>
    <w:rsid w:val="009A281A"/>
    <w:rsid w:val="009A2ACA"/>
    <w:rsid w:val="009A2BD2"/>
    <w:rsid w:val="009A46DD"/>
    <w:rsid w:val="009A48EB"/>
    <w:rsid w:val="009B4330"/>
    <w:rsid w:val="009C40A3"/>
    <w:rsid w:val="009E00F3"/>
    <w:rsid w:val="009E2FFC"/>
    <w:rsid w:val="009E38E9"/>
    <w:rsid w:val="009E5A9B"/>
    <w:rsid w:val="009F0FF1"/>
    <w:rsid w:val="009F342D"/>
    <w:rsid w:val="00A0146E"/>
    <w:rsid w:val="00A039C1"/>
    <w:rsid w:val="00A043BB"/>
    <w:rsid w:val="00A05651"/>
    <w:rsid w:val="00A060E3"/>
    <w:rsid w:val="00A12793"/>
    <w:rsid w:val="00A12B4A"/>
    <w:rsid w:val="00A21AB6"/>
    <w:rsid w:val="00A21DCE"/>
    <w:rsid w:val="00A22A5D"/>
    <w:rsid w:val="00A2444B"/>
    <w:rsid w:val="00A27FDC"/>
    <w:rsid w:val="00A30440"/>
    <w:rsid w:val="00A30687"/>
    <w:rsid w:val="00A3080E"/>
    <w:rsid w:val="00A355D1"/>
    <w:rsid w:val="00A37A8B"/>
    <w:rsid w:val="00A40ECD"/>
    <w:rsid w:val="00A42996"/>
    <w:rsid w:val="00A46B39"/>
    <w:rsid w:val="00A630EC"/>
    <w:rsid w:val="00A65706"/>
    <w:rsid w:val="00A731F7"/>
    <w:rsid w:val="00A7690D"/>
    <w:rsid w:val="00A86D77"/>
    <w:rsid w:val="00AA2FAD"/>
    <w:rsid w:val="00AA3299"/>
    <w:rsid w:val="00AB1162"/>
    <w:rsid w:val="00AB31CC"/>
    <w:rsid w:val="00AB509F"/>
    <w:rsid w:val="00AB5315"/>
    <w:rsid w:val="00AB551F"/>
    <w:rsid w:val="00AB6BE4"/>
    <w:rsid w:val="00AC0172"/>
    <w:rsid w:val="00AC05EB"/>
    <w:rsid w:val="00AC0C7F"/>
    <w:rsid w:val="00AC26F0"/>
    <w:rsid w:val="00AD47A2"/>
    <w:rsid w:val="00AD6D70"/>
    <w:rsid w:val="00AF001C"/>
    <w:rsid w:val="00AF04F4"/>
    <w:rsid w:val="00AF4531"/>
    <w:rsid w:val="00AF614F"/>
    <w:rsid w:val="00B01667"/>
    <w:rsid w:val="00B026A1"/>
    <w:rsid w:val="00B06281"/>
    <w:rsid w:val="00B06D91"/>
    <w:rsid w:val="00B1007B"/>
    <w:rsid w:val="00B1185F"/>
    <w:rsid w:val="00B145B2"/>
    <w:rsid w:val="00B1622B"/>
    <w:rsid w:val="00B20B48"/>
    <w:rsid w:val="00B24486"/>
    <w:rsid w:val="00B27152"/>
    <w:rsid w:val="00B27AAA"/>
    <w:rsid w:val="00B30772"/>
    <w:rsid w:val="00B345E6"/>
    <w:rsid w:val="00B408E1"/>
    <w:rsid w:val="00B43F51"/>
    <w:rsid w:val="00B464D8"/>
    <w:rsid w:val="00B5005C"/>
    <w:rsid w:val="00B5265A"/>
    <w:rsid w:val="00B61688"/>
    <w:rsid w:val="00B628D0"/>
    <w:rsid w:val="00B65892"/>
    <w:rsid w:val="00B70D85"/>
    <w:rsid w:val="00B72C3F"/>
    <w:rsid w:val="00B75041"/>
    <w:rsid w:val="00B75F73"/>
    <w:rsid w:val="00B869E0"/>
    <w:rsid w:val="00B9346A"/>
    <w:rsid w:val="00BA02E9"/>
    <w:rsid w:val="00BA1BA4"/>
    <w:rsid w:val="00BA47CC"/>
    <w:rsid w:val="00BB3D73"/>
    <w:rsid w:val="00BB5E96"/>
    <w:rsid w:val="00BC0808"/>
    <w:rsid w:val="00BC6AEE"/>
    <w:rsid w:val="00BD51FC"/>
    <w:rsid w:val="00BD6B05"/>
    <w:rsid w:val="00BE72B8"/>
    <w:rsid w:val="00BF4C57"/>
    <w:rsid w:val="00BF6E72"/>
    <w:rsid w:val="00C0056E"/>
    <w:rsid w:val="00C01710"/>
    <w:rsid w:val="00C024D4"/>
    <w:rsid w:val="00C02724"/>
    <w:rsid w:val="00C03443"/>
    <w:rsid w:val="00C03BC7"/>
    <w:rsid w:val="00C1785C"/>
    <w:rsid w:val="00C302EE"/>
    <w:rsid w:val="00C32BEF"/>
    <w:rsid w:val="00C33689"/>
    <w:rsid w:val="00C40028"/>
    <w:rsid w:val="00C415BA"/>
    <w:rsid w:val="00C42A75"/>
    <w:rsid w:val="00C4387C"/>
    <w:rsid w:val="00C539CA"/>
    <w:rsid w:val="00C5579E"/>
    <w:rsid w:val="00C56D24"/>
    <w:rsid w:val="00C57615"/>
    <w:rsid w:val="00C57A97"/>
    <w:rsid w:val="00C605B8"/>
    <w:rsid w:val="00C633C2"/>
    <w:rsid w:val="00C673B6"/>
    <w:rsid w:val="00C7261E"/>
    <w:rsid w:val="00C75EFA"/>
    <w:rsid w:val="00C76BE1"/>
    <w:rsid w:val="00C776C1"/>
    <w:rsid w:val="00C8057F"/>
    <w:rsid w:val="00C8179F"/>
    <w:rsid w:val="00C8521F"/>
    <w:rsid w:val="00C91867"/>
    <w:rsid w:val="00C9392D"/>
    <w:rsid w:val="00C93FD5"/>
    <w:rsid w:val="00C95219"/>
    <w:rsid w:val="00C97CBC"/>
    <w:rsid w:val="00CA0A3B"/>
    <w:rsid w:val="00CA2F9C"/>
    <w:rsid w:val="00CA4B4B"/>
    <w:rsid w:val="00CA4DF9"/>
    <w:rsid w:val="00CA62F4"/>
    <w:rsid w:val="00CB053F"/>
    <w:rsid w:val="00CB0D32"/>
    <w:rsid w:val="00CB5527"/>
    <w:rsid w:val="00CB7160"/>
    <w:rsid w:val="00CB7CD6"/>
    <w:rsid w:val="00CC083C"/>
    <w:rsid w:val="00CC255B"/>
    <w:rsid w:val="00CC344B"/>
    <w:rsid w:val="00CD0CF9"/>
    <w:rsid w:val="00CD326F"/>
    <w:rsid w:val="00CD6544"/>
    <w:rsid w:val="00CD6F45"/>
    <w:rsid w:val="00CD70C7"/>
    <w:rsid w:val="00CE0A0E"/>
    <w:rsid w:val="00CF0A2E"/>
    <w:rsid w:val="00D0203A"/>
    <w:rsid w:val="00D050A5"/>
    <w:rsid w:val="00D1004E"/>
    <w:rsid w:val="00D118B6"/>
    <w:rsid w:val="00D14378"/>
    <w:rsid w:val="00D14FDC"/>
    <w:rsid w:val="00D16F17"/>
    <w:rsid w:val="00D17B92"/>
    <w:rsid w:val="00D20DA1"/>
    <w:rsid w:val="00D30117"/>
    <w:rsid w:val="00D31FAD"/>
    <w:rsid w:val="00D3522F"/>
    <w:rsid w:val="00D353B0"/>
    <w:rsid w:val="00D416ED"/>
    <w:rsid w:val="00D508AB"/>
    <w:rsid w:val="00D54AA7"/>
    <w:rsid w:val="00D57075"/>
    <w:rsid w:val="00D57A77"/>
    <w:rsid w:val="00D6532D"/>
    <w:rsid w:val="00D734F7"/>
    <w:rsid w:val="00D73DF2"/>
    <w:rsid w:val="00D75362"/>
    <w:rsid w:val="00D75D58"/>
    <w:rsid w:val="00D81094"/>
    <w:rsid w:val="00D82AA6"/>
    <w:rsid w:val="00D90F3B"/>
    <w:rsid w:val="00DA6E24"/>
    <w:rsid w:val="00DA7D97"/>
    <w:rsid w:val="00DB3617"/>
    <w:rsid w:val="00DC31C3"/>
    <w:rsid w:val="00DC39D0"/>
    <w:rsid w:val="00DC4717"/>
    <w:rsid w:val="00DD1ED0"/>
    <w:rsid w:val="00DD4E33"/>
    <w:rsid w:val="00DD4FC7"/>
    <w:rsid w:val="00DE346D"/>
    <w:rsid w:val="00DE4E51"/>
    <w:rsid w:val="00DF2941"/>
    <w:rsid w:val="00DF3B70"/>
    <w:rsid w:val="00DF5389"/>
    <w:rsid w:val="00DF5821"/>
    <w:rsid w:val="00E00E16"/>
    <w:rsid w:val="00E013EB"/>
    <w:rsid w:val="00E0259E"/>
    <w:rsid w:val="00E031A0"/>
    <w:rsid w:val="00E0505A"/>
    <w:rsid w:val="00E0627E"/>
    <w:rsid w:val="00E07190"/>
    <w:rsid w:val="00E109B9"/>
    <w:rsid w:val="00E14AE4"/>
    <w:rsid w:val="00E154FB"/>
    <w:rsid w:val="00E31470"/>
    <w:rsid w:val="00E316F8"/>
    <w:rsid w:val="00E3370F"/>
    <w:rsid w:val="00E33AE7"/>
    <w:rsid w:val="00E35436"/>
    <w:rsid w:val="00E35871"/>
    <w:rsid w:val="00E37981"/>
    <w:rsid w:val="00E4796B"/>
    <w:rsid w:val="00E5377A"/>
    <w:rsid w:val="00E769BE"/>
    <w:rsid w:val="00E860B4"/>
    <w:rsid w:val="00E90555"/>
    <w:rsid w:val="00E91F40"/>
    <w:rsid w:val="00E921BA"/>
    <w:rsid w:val="00E94E6D"/>
    <w:rsid w:val="00EA27CC"/>
    <w:rsid w:val="00EA43F3"/>
    <w:rsid w:val="00EA4CCD"/>
    <w:rsid w:val="00EB0A12"/>
    <w:rsid w:val="00EB2279"/>
    <w:rsid w:val="00EC57F6"/>
    <w:rsid w:val="00EC7C8B"/>
    <w:rsid w:val="00ED1522"/>
    <w:rsid w:val="00ED2346"/>
    <w:rsid w:val="00ED2B82"/>
    <w:rsid w:val="00ED2C01"/>
    <w:rsid w:val="00ED41DE"/>
    <w:rsid w:val="00ED545B"/>
    <w:rsid w:val="00ED65B1"/>
    <w:rsid w:val="00ED6764"/>
    <w:rsid w:val="00EE1642"/>
    <w:rsid w:val="00EE1754"/>
    <w:rsid w:val="00EE3929"/>
    <w:rsid w:val="00EE5104"/>
    <w:rsid w:val="00EE62CF"/>
    <w:rsid w:val="00EF3805"/>
    <w:rsid w:val="00EF4F75"/>
    <w:rsid w:val="00EF51AC"/>
    <w:rsid w:val="00F0000D"/>
    <w:rsid w:val="00F05DFD"/>
    <w:rsid w:val="00F10403"/>
    <w:rsid w:val="00F1315A"/>
    <w:rsid w:val="00F178D3"/>
    <w:rsid w:val="00F2042A"/>
    <w:rsid w:val="00F253EC"/>
    <w:rsid w:val="00F27DD6"/>
    <w:rsid w:val="00F31CBE"/>
    <w:rsid w:val="00F31DAB"/>
    <w:rsid w:val="00F32E78"/>
    <w:rsid w:val="00F37611"/>
    <w:rsid w:val="00F54D9E"/>
    <w:rsid w:val="00F55C93"/>
    <w:rsid w:val="00F60B6A"/>
    <w:rsid w:val="00F62E82"/>
    <w:rsid w:val="00F65453"/>
    <w:rsid w:val="00F66BD4"/>
    <w:rsid w:val="00F70D67"/>
    <w:rsid w:val="00F727C5"/>
    <w:rsid w:val="00F73008"/>
    <w:rsid w:val="00F73BB6"/>
    <w:rsid w:val="00F74BF4"/>
    <w:rsid w:val="00F8141D"/>
    <w:rsid w:val="00F81ED3"/>
    <w:rsid w:val="00F906EA"/>
    <w:rsid w:val="00F907F3"/>
    <w:rsid w:val="00F90DE3"/>
    <w:rsid w:val="00F95A77"/>
    <w:rsid w:val="00FA0DD5"/>
    <w:rsid w:val="00FB292F"/>
    <w:rsid w:val="00FB3C0E"/>
    <w:rsid w:val="00FB525B"/>
    <w:rsid w:val="00FB5F4E"/>
    <w:rsid w:val="00FB7DDE"/>
    <w:rsid w:val="00FC7C68"/>
    <w:rsid w:val="00FD1937"/>
    <w:rsid w:val="00FD1D8A"/>
    <w:rsid w:val="00FD2902"/>
    <w:rsid w:val="00FD2C6D"/>
    <w:rsid w:val="00FD6636"/>
    <w:rsid w:val="00FE2706"/>
    <w:rsid w:val="00FE6E8A"/>
    <w:rsid w:val="00FF063E"/>
    <w:rsid w:val="00FF4BBB"/>
    <w:rsid w:val="00FF4C06"/>
    <w:rsid w:val="00FF7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5940685"/>
  <w15:docId w15:val="{1B1266B5-7033-416C-B9F3-36C7BED46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173939"/>
    <w:pPr>
      <w:spacing w:line="276" w:lineRule="auto"/>
    </w:pPr>
    <w:rPr>
      <w:rFonts w:asciiTheme="minorHAnsi" w:hAnsiTheme="minorHAnsi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semiHidden/>
    <w:rsid w:val="00FD2902"/>
    <w:rPr>
      <w:rFonts w:ascii="Tahoma" w:hAnsi="Tahoma" w:cs="Tahoma"/>
      <w:sz w:val="16"/>
      <w:szCs w:val="16"/>
    </w:rPr>
  </w:style>
  <w:style w:type="table" w:styleId="Tabelamrea">
    <w:name w:val="Table Grid"/>
    <w:basedOn w:val="Navadnatabela"/>
    <w:rsid w:val="007A12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85204C"/>
    <w:pPr>
      <w:ind w:left="720"/>
      <w:contextualSpacing/>
    </w:pPr>
  </w:style>
  <w:style w:type="paragraph" w:styleId="Glava">
    <w:name w:val="header"/>
    <w:basedOn w:val="Navaden"/>
    <w:link w:val="GlavaZnak"/>
    <w:unhideWhenUsed/>
    <w:rsid w:val="00A355D1"/>
    <w:pPr>
      <w:tabs>
        <w:tab w:val="center" w:pos="4680"/>
        <w:tab w:val="right" w:pos="9360"/>
      </w:tabs>
      <w:spacing w:line="240" w:lineRule="auto"/>
    </w:pPr>
  </w:style>
  <w:style w:type="character" w:customStyle="1" w:styleId="GlavaZnak">
    <w:name w:val="Glava Znak"/>
    <w:basedOn w:val="Privzetapisavaodstavka"/>
    <w:link w:val="Glava"/>
    <w:rsid w:val="00A355D1"/>
    <w:rPr>
      <w:rFonts w:asciiTheme="minorHAnsi" w:hAnsiTheme="minorHAnsi"/>
      <w:sz w:val="24"/>
      <w:szCs w:val="24"/>
    </w:rPr>
  </w:style>
  <w:style w:type="paragraph" w:styleId="Noga">
    <w:name w:val="footer"/>
    <w:basedOn w:val="Navaden"/>
    <w:link w:val="NogaZnak"/>
    <w:uiPriority w:val="99"/>
    <w:unhideWhenUsed/>
    <w:rsid w:val="00A355D1"/>
    <w:pPr>
      <w:tabs>
        <w:tab w:val="center" w:pos="4680"/>
        <w:tab w:val="right" w:pos="9360"/>
      </w:tabs>
      <w:spacing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355D1"/>
    <w:rPr>
      <w:rFonts w:asciiTheme="minorHAnsi" w:hAnsiTheme="minorHAnsi"/>
      <w:sz w:val="24"/>
      <w:szCs w:val="24"/>
    </w:rPr>
  </w:style>
  <w:style w:type="paragraph" w:styleId="Revizija">
    <w:name w:val="Revision"/>
    <w:hidden/>
    <w:uiPriority w:val="99"/>
    <w:semiHidden/>
    <w:rsid w:val="00BB5E96"/>
    <w:rPr>
      <w:rFonts w:asciiTheme="minorHAnsi" w:hAnsi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8</Words>
  <Characters>1986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brazec št</vt:lpstr>
      <vt:lpstr>Obrazec št</vt:lpstr>
    </vt:vector>
  </TitlesOfParts>
  <Company>Geoplin plinovodi d.o.o.</Company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razec št</dc:title>
  <dc:creator>Matej Zagozen</dc:creator>
  <cp:lastModifiedBy>Mirjana Stojko</cp:lastModifiedBy>
  <cp:revision>2</cp:revision>
  <cp:lastPrinted>2018-04-19T11:01:00Z</cp:lastPrinted>
  <dcterms:created xsi:type="dcterms:W3CDTF">2026-01-09T13:28:00Z</dcterms:created>
  <dcterms:modified xsi:type="dcterms:W3CDTF">2026-01-09T13:28:00Z</dcterms:modified>
</cp:coreProperties>
</file>